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FFBB6" w14:textId="2037A2AA" w:rsidR="00882417" w:rsidRDefault="0043269F">
      <w:pPr>
        <w:rPr>
          <w:sz w:val="28"/>
          <w:szCs w:val="28"/>
        </w:rPr>
      </w:pPr>
      <w:r>
        <w:rPr>
          <w:sz w:val="28"/>
          <w:szCs w:val="28"/>
        </w:rPr>
        <w:t>07.04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43269F">
        <w:rPr>
          <w:b/>
          <w:bCs/>
          <w:sz w:val="28"/>
          <w:szCs w:val="28"/>
        </w:rPr>
        <w:t>Comparison – exercise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43269F">
        <w:rPr>
          <w:sz w:val="28"/>
          <w:szCs w:val="28"/>
        </w:rPr>
        <w:tab/>
        <w:t>5.r</w:t>
      </w:r>
    </w:p>
    <w:p w14:paraId="11682848" w14:textId="63DE016F" w:rsidR="0043269F" w:rsidRDefault="0043269F">
      <w:pPr>
        <w:rPr>
          <w:sz w:val="28"/>
          <w:szCs w:val="28"/>
        </w:rPr>
      </w:pPr>
    </w:p>
    <w:p w14:paraId="56E9F0C4" w14:textId="58C1689C" w:rsidR="0043269F" w:rsidRDefault="0043269F">
      <w:pPr>
        <w:rPr>
          <w:sz w:val="28"/>
          <w:szCs w:val="28"/>
        </w:rPr>
      </w:pPr>
      <w:r>
        <w:rPr>
          <w:sz w:val="28"/>
          <w:szCs w:val="28"/>
        </w:rPr>
        <w:t>Good  morning,  dear  students! :D</w:t>
      </w:r>
    </w:p>
    <w:p w14:paraId="0ED6FED8" w14:textId="516CF121" w:rsidR="0043269F" w:rsidRDefault="0043269F">
      <w:pPr>
        <w:rPr>
          <w:sz w:val="28"/>
          <w:szCs w:val="28"/>
        </w:rPr>
      </w:pPr>
      <w:r>
        <w:rPr>
          <w:sz w:val="28"/>
          <w:szCs w:val="28"/>
        </w:rPr>
        <w:t xml:space="preserve">Today,  you  practice  the  comparison  of  adjectives  (comparatives  and  superlatives)  -  but  with  a  bit  of  fun. </w:t>
      </w:r>
      <w:r w:rsidRPr="0043269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5BDBA0D2" w14:textId="7FB8FE00" w:rsidR="0043269F" w:rsidRDefault="0043269F">
      <w:pPr>
        <w:rPr>
          <w:sz w:val="28"/>
          <w:szCs w:val="28"/>
        </w:rPr>
      </w:pPr>
      <w:r>
        <w:rPr>
          <w:sz w:val="28"/>
          <w:szCs w:val="28"/>
        </w:rPr>
        <w:t>Ova  poveznica  vodi  do  jednog  kviza.  Riješite  ga  za  zagrijavanje:</w:t>
      </w:r>
    </w:p>
    <w:p w14:paraId="4C39A998" w14:textId="76F55303" w:rsidR="0043269F" w:rsidRDefault="0043269F">
      <w:pPr>
        <w:rPr>
          <w:sz w:val="28"/>
          <w:szCs w:val="28"/>
        </w:rPr>
      </w:pPr>
      <w:hyperlink r:id="rId4" w:history="1">
        <w:r w:rsidRPr="0043269F">
          <w:rPr>
            <w:rStyle w:val="Hiperveza"/>
            <w:sz w:val="28"/>
            <w:szCs w:val="28"/>
          </w:rPr>
          <w:t>https://wordwall.net/hr/resource/766415/engleski-jezik/comparison-adjectives</w:t>
        </w:r>
      </w:hyperlink>
    </w:p>
    <w:p w14:paraId="3C7E9499" w14:textId="5A411C2A" w:rsidR="0043269F" w:rsidRDefault="0043269F">
      <w:pPr>
        <w:rPr>
          <w:sz w:val="28"/>
          <w:szCs w:val="28"/>
        </w:rPr>
      </w:pPr>
      <w:r>
        <w:rPr>
          <w:sz w:val="28"/>
          <w:szCs w:val="28"/>
        </w:rPr>
        <w:t>A  ova  poveznica  vodi  do  vašeg  pilotiranja. Pazite  u  koje  se  oblake  zalijećete!</w:t>
      </w:r>
    </w:p>
    <w:p w14:paraId="0EE26DF3" w14:textId="0310B98D" w:rsidR="0043269F" w:rsidRDefault="0043269F">
      <w:pPr>
        <w:rPr>
          <w:sz w:val="28"/>
          <w:szCs w:val="28"/>
        </w:rPr>
      </w:pPr>
      <w:hyperlink r:id="rId5" w:history="1">
        <w:r w:rsidRPr="0043269F">
          <w:rPr>
            <w:rStyle w:val="Hiperveza"/>
            <w:sz w:val="28"/>
            <w:szCs w:val="28"/>
          </w:rPr>
          <w:t>https://wordwall.net/hr/resource/526961/comparison-adjectives</w:t>
        </w:r>
      </w:hyperlink>
    </w:p>
    <w:p w14:paraId="33AAF6BE" w14:textId="6CB830A9" w:rsidR="0043269F" w:rsidRDefault="0043269F">
      <w:pPr>
        <w:rPr>
          <w:sz w:val="28"/>
          <w:szCs w:val="28"/>
        </w:rPr>
      </w:pPr>
      <w:r>
        <w:rPr>
          <w:sz w:val="28"/>
          <w:szCs w:val="28"/>
        </w:rPr>
        <w:t>You  don't  have  to  send  me  any  pictures!</w:t>
      </w:r>
    </w:p>
    <w:p w14:paraId="712FAA45" w14:textId="7F8D14BD" w:rsidR="0043269F" w:rsidRDefault="0043269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e  morate  mi  slati  slike  zadataka!</w:t>
      </w:r>
    </w:p>
    <w:p w14:paraId="626180E8" w14:textId="1112B788" w:rsidR="0043269F" w:rsidRDefault="0043269F">
      <w:pPr>
        <w:rPr>
          <w:sz w:val="28"/>
          <w:szCs w:val="28"/>
        </w:rPr>
      </w:pPr>
      <w:r>
        <w:rPr>
          <w:sz w:val="28"/>
          <w:szCs w:val="28"/>
        </w:rPr>
        <w:t>Have  fun! :*</w:t>
      </w:r>
    </w:p>
    <w:p w14:paraId="16178ADD" w14:textId="20370B71" w:rsidR="0043269F" w:rsidRDefault="0043269F">
      <w:pPr>
        <w:rPr>
          <w:sz w:val="28"/>
          <w:szCs w:val="28"/>
        </w:rPr>
      </w:pPr>
    </w:p>
    <w:p w14:paraId="7ABEA8A4" w14:textId="6DE8DDD4" w:rsidR="0043269F" w:rsidRPr="0043269F" w:rsidRDefault="0043269F">
      <w:pPr>
        <w:rPr>
          <w:sz w:val="28"/>
          <w:szCs w:val="28"/>
        </w:rPr>
      </w:pPr>
      <w:r>
        <w:rPr>
          <w:sz w:val="28"/>
          <w:szCs w:val="28"/>
        </w:rPr>
        <w:t>Teacher  Dafne</w:t>
      </w:r>
      <w:bookmarkStart w:id="0" w:name="_GoBack"/>
      <w:bookmarkEnd w:id="0"/>
    </w:p>
    <w:p w14:paraId="6D3EC214" w14:textId="77777777" w:rsidR="0043269F" w:rsidRPr="0043269F" w:rsidRDefault="0043269F">
      <w:pPr>
        <w:rPr>
          <w:sz w:val="28"/>
          <w:szCs w:val="28"/>
        </w:rPr>
      </w:pPr>
    </w:p>
    <w:sectPr w:rsidR="0043269F" w:rsidRPr="004326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7M0NTAzNjExMTNT0lEKTi0uzszPAykwrAUABXLWcCwAAAA="/>
  </w:docVars>
  <w:rsids>
    <w:rsidRoot w:val="00E772CF"/>
    <w:rsid w:val="0043269F"/>
    <w:rsid w:val="00882417"/>
    <w:rsid w:val="00E7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08139B"/>
  <w15:chartTrackingRefBased/>
  <w15:docId w15:val="{C27E8120-D0AB-4633-892A-CD3F90EE1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43269F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4326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ordwall.net/hr/resource/526961/comparison-adjectives" TargetMode="External"/><Relationship Id="rId4" Type="http://schemas.openxmlformats.org/officeDocument/2006/relationships/hyperlink" Target="https://wordwall.net/hr/resource/766415/engleski-jezik/comparison-adjectives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2</cp:revision>
  <dcterms:created xsi:type="dcterms:W3CDTF">2020-04-05T16:15:00Z</dcterms:created>
  <dcterms:modified xsi:type="dcterms:W3CDTF">2020-04-05T16:22:00Z</dcterms:modified>
</cp:coreProperties>
</file>